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Кеан</w:t>
      </w:r>
      <w:r>
        <w:t xml:space="preserve"> </w:t>
      </w:r>
      <w:r>
        <w:t xml:space="preserve">Путхеар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677877" cy="3859730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385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4412074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2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4347961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334000" cy="4384241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4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3344974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4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440684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450374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511375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417218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7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3828938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8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812264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2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745480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еан Путхеаро</dc:creator>
  <dc:language>ru-RU</dc:language>
  <cp:keywords/>
  <dcterms:created xsi:type="dcterms:W3CDTF">2023-09-07T09:57:18Z</dcterms:created>
  <dcterms:modified xsi:type="dcterms:W3CDTF">2023-09-07T09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